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ad5f509d473bc4c7a3187cdeacdfde3c52db5"/>
      <w:r>
        <w:t xml:space="preserve">Lesson 16: Representing Contexts with Equations</w:t>
      </w:r>
      <w:bookmarkEnd w:id="20"/>
    </w:p>
    <w:p>
      <w:pPr>
        <w:pStyle w:val="Heading3"/>
      </w:pPr>
      <w:bookmarkStart w:id="21" w:name="dont-solve-it"/>
      <w:r>
        <w:t xml:space="preserve">16.1: Don't Solve It</w:t>
      </w:r>
      <w:bookmarkEnd w:id="21"/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r>
          <m:t>(</m:t>
        </m:r>
        <m:r>
          <m:rPr>
            <m:nor/>
            <m:sty m:val="p"/>
          </m:rPr>
          <m:t>-</m:t>
        </m:r>
        <m:r>
          <m:t>8.7</m:t>
        </m:r>
        <m:r>
          <m:t>)</m:t>
        </m:r>
        <m:r>
          <m:t>(</m:t>
        </m:r>
        <m:r>
          <m:t>1.4</m:t>
        </m:r>
        <m:r>
          <m:t>)</m:t>
        </m:r>
        <m: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+</m:t>
        </m:r>
        <m:r>
          <m:t>c</m:t>
        </m:r>
        <m: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−</m:t>
        </m:r>
        <m:r>
          <m:t>d</m:t>
        </m:r>
        <m: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Heading3"/>
      </w:pPr>
      <w:bookmarkStart w:id="22" w:name="warmer-or-colder-than-before"/>
      <w:r>
        <w:t xml:space="preserve">16.2: Warmer or Colder than Before?</w:t>
      </w:r>
      <w:bookmarkEnd w:id="22"/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t>3</m:t>
        </m:r>
        <m: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⋅</m:t>
        </m:r>
        <m:r>
          <m:rPr>
            <m:nor/>
            <m:sty m:val="p"/>
          </m:rPr>
          <m:t>-</m:t>
        </m:r>
        <m:r>
          <m:t>3</m:t>
        </m:r>
        <m: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t>=</m:t>
        </m:r>
        <m:r>
          <m:t>4</m:t>
        </m:r>
        <m:r>
          <m:t>+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(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pStyle w:val="BodyText"/>
      </w:pPr>
      <m:oMath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  <m:r>
          <m:t>−</m:t>
        </m:r>
        <m:r>
          <m:t>(</m:t>
        </m:r>
        <m:r>
          <m:t>6</m:t>
        </m:r>
        <m:r>
          <m:t>)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v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t>=</m:t>
        </m:r>
        <m:r>
          <m:t>4</m:t>
        </m:r>
        <m: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t>+</m:t>
        </m:r>
        <m:r>
          <m:t>12</m:t>
        </m:r>
        <m: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t>=</m:t>
        </m:r>
        <m:r>
          <m:t>9</m:t>
        </m:r>
        <m: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</w:pPr>
      <w:r>
        <w:t xml:space="preserve">The temperature at 9 p.m. is one third the temperature at midnight.</w:t>
      </w:r>
    </w:p>
    <w:p>
      <w:pPr>
        <w:pStyle w:val="Heading3"/>
      </w:pPr>
      <w:bookmarkStart w:id="23" w:name="animals-changing-altitudes"/>
      <w:r>
        <w:t xml:space="preserve">16.3: Animals Changing Altitudes</w:t>
      </w:r>
      <w:bookmarkEnd w:id="23"/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22.885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1" name="Picture"/>
            <a:graphic>
              <a:graphicData uri="http://schemas.openxmlformats.org/drawingml/2006/picture">
                <pic:pic>
                  <pic:nvPicPr>
                    <pic:cNvPr descr="/app/tmp/embedder-1605904022.92304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05904022.9685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23.016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1" name="Picture"/>
            <a:graphic>
              <a:graphicData uri="http://schemas.openxmlformats.org/drawingml/2006/picture">
                <pic:pic>
                  <pic:nvPicPr>
                    <pic:cNvPr descr="/app/tmp/embedder-1605904023.063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05904023.103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equations-tell-a-story"/>
      <w:r>
        <w:t xml:space="preserve">16.4: Equations Tell a Story</w:t>
      </w:r>
      <w:bookmarkEnd w:id="30"/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p>
      <w:pPr>
        <w:pStyle w:val="Heading4"/>
      </w:pPr>
      <w:bookmarkStart w:id="31" w:name="are-you-ready-for-more"/>
      <w:r>
        <w:t xml:space="preserve">Are you ready for more?</w:t>
      </w:r>
      <w:bookmarkEnd w:id="31"/>
    </w:p>
    <w:p>
      <w:pPr>
        <w:pStyle w:val="FirstParagraph"/>
      </w:pPr>
      <w:r>
        <w:t xml:space="preserve">Diego and Elena are 2 miles apart and begin walking towards each other. Diego walks at a rate of 3.7 miles per hour and Elena walks 4.3 miles per hour. While they are walking, Elena's dog runs back and forth between the two of them, at a rate of 6 miles per hour. Assuming the dog does not lose any time in turning around, how far has the dog run by the time Diego and Elena reach each other?</w:t>
      </w:r>
    </w:p>
    <w:p>
      <w:pPr>
        <w:pStyle w:val="Heading3"/>
      </w:pPr>
      <w:bookmarkStart w:id="32" w:name="lesson-16-summary"/>
      <w:r>
        <w:t xml:space="preserve">Lesson 16 Summary</w:t>
      </w:r>
      <w:bookmarkEnd w:id="32"/>
    </w:p>
    <w:p>
      <w:pPr>
        <w:pStyle w:val="FirstParagraph"/>
      </w:pPr>
      <w:r>
        <w:t xml:space="preserve">We can use variables and equations involving signed numbers to represent a story or answer questions about a situation.</w:t>
      </w:r>
    </w:p>
    <w:p>
      <w:pPr>
        <w:pStyle w:val="BodyText"/>
      </w:pPr>
      <w:r>
        <w:t xml:space="preserve">For example, if the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n falls to 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we can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temperature change and write the equation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+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7</m:t>
        </m:r>
      </m:oMath>
    </w:p>
    <w:p>
      <w:pPr>
        <w:pStyle w:val="BodyText"/>
      </w:pPr>
      <w:r>
        <w:t xml:space="preserve">We can solve the equation by adding 3 to each side. Since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  <m:r>
          <m:t>+</m:t>
        </m:r>
        <m:r>
          <m:t>3</m:t>
        </m:r>
        <m:r>
          <m:t>=</m:t>
        </m:r>
        <m:r>
          <m:rPr>
            <m:nor/>
            <m:sty m:val="p"/>
          </m:rPr>
          <m:t>-</m:t>
        </m:r>
        <m:r>
          <m:t>14</m:t>
        </m:r>
      </m:oMath>
      <w:r>
        <w:t xml:space="preserve">, the change is </w:t>
      </w:r>
      <m:oMath>
        <m:r>
          <m:rPr>
            <m:nor/>
            <m:sty m:val="p"/>
          </m:rPr>
          <m:t>-</m:t>
        </m:r>
        <m:sSup>
          <m:e>
            <m:r>
              <m:t>1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pStyle w:val="BodyText"/>
      </w:pPr>
      <w:r>
        <w:t xml:space="preserve">Here is another example: if a starfish is descending b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every hour then we can solv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h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to find out how many hour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t takes the starfish to go down 6 feet. </w:t>
      </w:r>
    </w:p>
    <w:p>
      <w:pPr>
        <w:pStyle w:val="BodyText"/>
      </w:pPr>
      <w:r>
        <w:t xml:space="preserve">We can solve this equation by multiplying each side b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ince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rPr>
            <m:nor/>
            <m:sty m:val="p"/>
          </m:rPr>
          <m:t>-</m:t>
        </m:r>
        <m:r>
          <m:t>6</m:t>
        </m:r>
        <m:r>
          <m:t>=</m:t>
        </m:r>
        <m:r>
          <m:t>4</m:t>
        </m:r>
      </m:oMath>
      <w:r>
        <w:t xml:space="preserve">, we know it will take the starfish 4 hours to descend 6 fee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27:04Z</dcterms:created>
  <dcterms:modified xsi:type="dcterms:W3CDTF">2020-11-20T2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z7nN859oEBcRSNABV6iCdFiztRDZuKutmURkjxUBz5ORgpT7ZtcdbusDD4ZtSN1U9M8SrpjMasNvVrLaTG0Q==</vt:lpwstr>
  </property>
</Properties>
</file>